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F37228" w:rsidRDefault="0015577F">
      <w:r>
        <w:t>March 31, 2021</w:t>
      </w:r>
    </w:p>
    <w:p w14:paraId="00000002" w14:textId="77777777" w:rsidR="00F37228" w:rsidRDefault="00F37228"/>
    <w:p w14:paraId="00000003" w14:textId="77777777" w:rsidR="00F37228" w:rsidRDefault="0015577F">
      <w:pPr>
        <w:pStyle w:val="Heading2"/>
        <w:rPr>
          <w:u w:val="single"/>
        </w:rPr>
      </w:pPr>
      <w:r>
        <w:rPr>
          <w:u w:val="single"/>
        </w:rPr>
        <w:t>This is a decision paper</w:t>
      </w:r>
    </w:p>
    <w:p w14:paraId="00000004" w14:textId="77777777" w:rsidR="00F37228" w:rsidRDefault="00F37228">
      <w:pPr>
        <w:rPr>
          <w:u w:val="single"/>
        </w:rPr>
      </w:pPr>
    </w:p>
    <w:p w14:paraId="00000005" w14:textId="3290A1D8" w:rsidR="00F37228" w:rsidRDefault="0015577F">
      <w:bookmarkStart w:id="0" w:name="_heading=h.gjdgxs" w:colFirst="0" w:colLast="0"/>
      <w:bookmarkEnd w:id="0"/>
      <w:r>
        <w:t>To:</w:t>
      </w:r>
      <w:r>
        <w:tab/>
      </w:r>
      <w:r>
        <w:tab/>
      </w:r>
      <w:r w:rsidR="004F3086">
        <w:t>Members of the Board of Education</w:t>
      </w:r>
    </w:p>
    <w:p w14:paraId="00000006" w14:textId="77777777" w:rsidR="00F37228" w:rsidRDefault="00F37228"/>
    <w:p w14:paraId="00000007" w14:textId="2AE14BE0" w:rsidR="00F37228" w:rsidRDefault="0015577F">
      <w:r>
        <w:t xml:space="preserve">From: </w:t>
      </w:r>
      <w:r>
        <w:tab/>
      </w:r>
      <w:r>
        <w:tab/>
      </w:r>
      <w:r w:rsidR="004F3086">
        <w:t>Teresa Morgan, Superintendent</w:t>
      </w:r>
    </w:p>
    <w:p w14:paraId="00000008" w14:textId="77777777" w:rsidR="00F37228" w:rsidRDefault="00F37228"/>
    <w:p w14:paraId="00000009" w14:textId="3A16607B" w:rsidR="00F37228" w:rsidRDefault="0015577F">
      <w:pPr>
        <w:ind w:left="1440" w:hanging="1440"/>
      </w:pPr>
      <w:r>
        <w:t>Subject:</w:t>
      </w:r>
      <w:r>
        <w:tab/>
      </w:r>
      <w:r w:rsidR="004F3086">
        <w:t>NHHS</w:t>
      </w:r>
      <w:r>
        <w:t xml:space="preserve"> Bet</w:t>
      </w:r>
      <w:r w:rsidR="004F3086">
        <w:t>a Club National Convention Trip Orlando, FL</w:t>
      </w:r>
      <w:r>
        <w:t xml:space="preserve"> June 2021</w:t>
      </w:r>
      <w:r w:rsidR="004F3086">
        <w:t xml:space="preserve"> via Commercial Carrier</w:t>
      </w:r>
    </w:p>
    <w:p w14:paraId="0000000A" w14:textId="77777777" w:rsidR="00F37228" w:rsidRDefault="00F37228"/>
    <w:p w14:paraId="0000000B" w14:textId="4B6F5AC2" w:rsidR="00F37228" w:rsidRDefault="0015577F">
      <w:pPr>
        <w:ind w:left="1440" w:hanging="1440"/>
      </w:pPr>
      <w:r>
        <w:rPr>
          <w:b/>
          <w:u w:val="single"/>
        </w:rPr>
        <w:t>Request:</w:t>
      </w:r>
      <w:r>
        <w:tab/>
      </w:r>
      <w:r>
        <w:t>To permit members of the NHHS Beta Club to travel to Disney World for the Beta Club National Convention</w:t>
      </w:r>
      <w:r w:rsidR="004F3086">
        <w:t xml:space="preserve"> via commercial carrier for cost efficiency</w:t>
      </w:r>
    </w:p>
    <w:p w14:paraId="0000000C" w14:textId="77777777" w:rsidR="00F37228" w:rsidRDefault="00F37228">
      <w:pPr>
        <w:ind w:left="1440" w:hanging="1440"/>
      </w:pPr>
    </w:p>
    <w:p w14:paraId="0000000D" w14:textId="754A2E96" w:rsidR="00F37228" w:rsidRDefault="0015577F">
      <w:pPr>
        <w:ind w:left="1440" w:hanging="1440"/>
      </w:pPr>
      <w:r>
        <w:rPr>
          <w:b/>
          <w:u w:val="single"/>
        </w:rPr>
        <w:t>Facts:</w:t>
      </w:r>
      <w:r>
        <w:tab/>
        <w:t>The NHHS Beta Club would like to take 10 students who qualified in various competitions for the Beta Club National Convention to Walt Disney Wor</w:t>
      </w:r>
      <w:r w:rsidR="001848DD">
        <w:t>ld in Orlando, Florida June 23-June 29</w:t>
      </w:r>
      <w:r>
        <w:t xml:space="preserve">. Students will travel via Southwest Airlines on Wednesday, June </w:t>
      </w:r>
      <w:proofErr w:type="gramStart"/>
      <w:r>
        <w:t>23rd</w:t>
      </w:r>
      <w:proofErr w:type="gramEnd"/>
      <w:r>
        <w:t xml:space="preserve"> to Orlando</w:t>
      </w:r>
      <w:r w:rsidR="004F3086">
        <w:t xml:space="preserve"> as this is more cost efficient than traveling via school bus/van</w:t>
      </w:r>
      <w:r>
        <w:t xml:space="preserve">. We will be staying at the Dolphin and Swan Resort for the duration of </w:t>
      </w:r>
      <w:r w:rsidR="001848DD">
        <w:t>the trip.  On Tuesday, June 29</w:t>
      </w:r>
      <w:r>
        <w:t>, students will return to Nort</w:t>
      </w:r>
      <w:r>
        <w:t xml:space="preserve">h Hardin via Southwest Airlines.  Students will be chaperoned according to district policies by </w:t>
      </w:r>
      <w:r w:rsidR="004F3086">
        <w:t xml:space="preserve">two female and one male adult chaperone. </w:t>
      </w:r>
      <w:r>
        <w:t>Students will pay for airfare, hotel, food, and park tickets. However, fundraising efforts are under</w:t>
      </w:r>
      <w:r>
        <w:t xml:space="preserve">way to offset as much of the cost to each student as possible. </w:t>
      </w:r>
    </w:p>
    <w:p w14:paraId="0000000E" w14:textId="77777777" w:rsidR="00F37228" w:rsidRDefault="00F37228">
      <w:pPr>
        <w:ind w:left="1440" w:hanging="1440"/>
      </w:pPr>
    </w:p>
    <w:p w14:paraId="0000000F" w14:textId="77777777" w:rsidR="00F37228" w:rsidRDefault="0015577F">
      <w:pPr>
        <w:ind w:left="1440" w:hanging="1440"/>
      </w:pPr>
      <w:r>
        <w:tab/>
      </w:r>
    </w:p>
    <w:p w14:paraId="00000010" w14:textId="7DF22A4B" w:rsidR="00F37228" w:rsidRDefault="001848DD">
      <w:pPr>
        <w:ind w:left="2160" w:hanging="2160"/>
      </w:pPr>
      <w:r>
        <w:rPr>
          <w:b/>
          <w:u w:val="single"/>
        </w:rPr>
        <w:t>Recommendation</w:t>
      </w:r>
      <w:r w:rsidR="0015577F">
        <w:rPr>
          <w:b/>
          <w:u w:val="single"/>
        </w:rPr>
        <w:t>:</w:t>
      </w:r>
      <w:r w:rsidR="004F3086">
        <w:t xml:space="preserve"> </w:t>
      </w:r>
      <w:r>
        <w:t xml:space="preserve">   </w:t>
      </w:r>
      <w:r w:rsidR="004F3086">
        <w:t xml:space="preserve"> I recommend the Board of Education approve the Nor</w:t>
      </w:r>
      <w:r>
        <w:t>th Hardin High School Beta Club travel to Orlando, FL from June 23-29, 2021, via commercial carrier for cost efficiency.</w:t>
      </w:r>
    </w:p>
    <w:p w14:paraId="35FBA953" w14:textId="77777777" w:rsidR="0015577F" w:rsidRDefault="0015577F">
      <w:pPr>
        <w:ind w:left="2160" w:hanging="2160"/>
        <w:rPr>
          <w:b/>
          <w:u w:val="single"/>
        </w:rPr>
      </w:pPr>
    </w:p>
    <w:p w14:paraId="5821E064" w14:textId="4B09F169" w:rsidR="001848DD" w:rsidRPr="0015577F" w:rsidRDefault="001848DD">
      <w:pPr>
        <w:ind w:left="2160" w:hanging="2160"/>
      </w:pPr>
      <w:r>
        <w:rPr>
          <w:b/>
          <w:u w:val="single"/>
        </w:rPr>
        <w:t>Motion:</w:t>
      </w:r>
      <w:r w:rsidR="0015577F">
        <w:tab/>
        <w:t xml:space="preserve">I move </w:t>
      </w:r>
      <w:r w:rsidR="0015577F">
        <w:t>the Board of Education approve the North Hardin High School Beta Club travel to Orlando, FL from June 23-29, 2021, via commercial carrier for cost efficiency.</w:t>
      </w:r>
      <w:bookmarkStart w:id="1" w:name="_GoBack"/>
      <w:bookmarkEnd w:id="1"/>
    </w:p>
    <w:sectPr w:rsidR="001848DD" w:rsidRPr="0015577F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MzNzEwsTQ1sDRX0lEKTi0uzszPAykwrAUAisRYdSwAAAA="/>
  </w:docVars>
  <w:rsids>
    <w:rsidRoot w:val="00F37228"/>
    <w:rsid w:val="0015577F"/>
    <w:rsid w:val="001848DD"/>
    <w:rsid w:val="004F3086"/>
    <w:rsid w:val="00F37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CF0A6"/>
  <w15:docId w15:val="{FE29A9C1-1E54-4F1A-B7C7-6EBE9750D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Ihg744P3laL9kCh5qBbd5agbCg==">AMUW2mU4X9zWmpgCmlz/YXivu4fogIEx5VcVJ15N1wYL+4bzxBf2OZ8NjZ9Nz58bWoPgzZghg+wCWmRlYZw1x5R90WjNPH/b0H9K3//IrnriFz1dbtB5/ts8TNtNhT2NBEG0AMnl76u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1-03-31T15:25:00Z</dcterms:created>
  <dcterms:modified xsi:type="dcterms:W3CDTF">2021-03-31T15:25:00Z</dcterms:modified>
</cp:coreProperties>
</file>